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FDD8C8" w14:textId="25348F40" w:rsidR="00170A58" w:rsidRDefault="00170A58" w:rsidP="00AD043E">
      <w:pPr>
        <w:jc w:val="center"/>
        <w:rPr>
          <w:cs/>
        </w:rPr>
      </w:pPr>
      <w:r>
        <w:rPr>
          <w:rFonts w:hint="cs"/>
          <w:cs/>
        </w:rPr>
        <w:t>หน้าปก</w:t>
      </w:r>
    </w:p>
    <w:p w14:paraId="6C6851F4" w14:textId="77777777" w:rsidR="00170A58" w:rsidRDefault="00170A58">
      <w:pPr>
        <w:rPr>
          <w:cs/>
        </w:rPr>
      </w:pPr>
      <w:r>
        <w:rPr>
          <w:cs/>
        </w:rPr>
        <w:br w:type="page"/>
      </w:r>
    </w:p>
    <w:p w14:paraId="371B1655" w14:textId="0DA8A352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703255">
        <w:rPr>
          <w:rFonts w:ascii="TH Sarabun New" w:hAnsi="TH Sarabun New" w:cs="TH Sarabun New"/>
          <w:b/>
          <w:bCs/>
          <w:sz w:val="44"/>
          <w:szCs w:val="44"/>
        </w:rPr>
        <w:t>4</w:t>
      </w:r>
    </w:p>
    <w:p w14:paraId="4BE378D8" w14:textId="21EC4AE3" w:rsidR="00F178A5" w:rsidRPr="00075FC8" w:rsidRDefault="00703255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 w:rsidRPr="00703255">
        <w:rPr>
          <w:rFonts w:ascii="TH Sarabun New" w:hAnsi="TH Sarabun New" w:cs="TH Sarabun New"/>
          <w:b/>
          <w:bCs/>
          <w:sz w:val="44"/>
          <w:szCs w:val="44"/>
        </w:rPr>
        <w:t xml:space="preserve">State </w:t>
      </w:r>
      <w:r w:rsidRPr="00703255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703255">
        <w:rPr>
          <w:rFonts w:ascii="TH Sarabun New" w:hAnsi="TH Sarabun New" w:cs="TH Sarabun New"/>
          <w:b/>
          <w:bCs/>
          <w:sz w:val="44"/>
          <w:szCs w:val="44"/>
        </w:rPr>
        <w:t xml:space="preserve">Props </w:t>
      </w:r>
      <w:r w:rsidRPr="00703255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 </w:t>
      </w:r>
      <w:r w:rsidRPr="00703255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06DA52" w14:textId="485035F1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3036A028" w14:textId="72CDE8A9" w:rsidR="002213EB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GreetingApp.js</w:t>
      </w:r>
    </w:p>
    <w:p w14:paraId="3212441A" w14:textId="77777777" w:rsidR="002B0262" w:rsidRPr="007029D7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01CB637B" w14:textId="77777777" w:rsidR="002B0262" w:rsidRPr="007029D7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501789E7" w14:textId="77777777" w:rsidR="002B0262" w:rsidRPr="002213EB" w:rsidRDefault="002B0262" w:rsidP="002213EB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3AAAFE84" w14:textId="606398E6" w:rsidR="002213EB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UserCardApp.js</w:t>
      </w:r>
    </w:p>
    <w:p w14:paraId="65C6605E" w14:textId="77777777" w:rsidR="00E56336" w:rsidRPr="007029D7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066BDAC8" w14:textId="77777777" w:rsidR="00E56336" w:rsidRPr="007029D7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CF2DB94" w14:textId="615757A6" w:rsidR="002213EB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CounterApp.js</w:t>
      </w:r>
    </w:p>
    <w:p w14:paraId="68BD39D5" w14:textId="5EF087DC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6B919F16" w14:textId="7711507B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71F6265C" w14:textId="764DA2EE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DefaultPropsApp.js</w:t>
      </w:r>
    </w:p>
    <w:p w14:paraId="7051E45F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0B2FB70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64CFE15" w14:textId="6C54F02D" w:rsidR="002213EB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SpreadPropsApp.js</w:t>
      </w:r>
    </w:p>
    <w:p w14:paraId="0C62E143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8687AE4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3FE1065" w14:textId="38A2ABC9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StateToPropsParent.js</w:t>
      </w:r>
    </w:p>
    <w:p w14:paraId="187C77C8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7A0BF1FE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760313D6" w14:textId="6C963A9F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CallbackPropsParent.js</w:t>
      </w:r>
    </w:p>
    <w:p w14:paraId="7EF6D63C" w14:textId="77777777" w:rsidR="00E56336" w:rsidRDefault="00E56336" w:rsidP="00E5633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B6261C1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84D0CFF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7C767632" w14:textId="79F187EE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FormParent.js</w:t>
      </w:r>
    </w:p>
    <w:p w14:paraId="4003BFD2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6AE2B43A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F115BBD" w14:textId="77DC6E98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TimerApp.js</w:t>
      </w:r>
    </w:p>
    <w:p w14:paraId="2B720A30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50FDA928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69391FCE" w14:textId="3177B9D0" w:rsidR="00863223" w:rsidRPr="00E56336" w:rsidRDefault="002213EB" w:rsidP="00863223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TriangleAreaApp.js</w:t>
      </w:r>
    </w:p>
    <w:p w14:paraId="61C26B71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7AA0A6B0" w14:textId="30B873B7" w:rsidR="00E56336" w:rsidRPr="00916D04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AE6C379" w14:textId="7315857F" w:rsidR="00A1037E" w:rsidRPr="00E56336" w:rsidRDefault="00A1037E" w:rsidP="00E56336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3806CDB7" w14:textId="258DDEA8" w:rsidR="000D0178" w:rsidRPr="009946B0" w:rsidRDefault="000D0178" w:rsidP="009946B0">
      <w:pPr>
        <w:spacing w:after="0"/>
        <w:ind w:left="360"/>
        <w:rPr>
          <w:rFonts w:ascii="TH Sarabun New" w:hAnsi="TH Sarabun New" w:cs="TH Sarabun New"/>
          <w:sz w:val="32"/>
          <w:szCs w:val="32"/>
        </w:rPr>
      </w:pP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E4A228E" w14:textId="77777777" w:rsidR="00AA2DFF" w:rsidRDefault="00AA2DFF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45941D73" w14:textId="43A902AF" w:rsid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ฝึ</w:t>
      </w:r>
      <w:r w:rsidR="00416EEC">
        <w:rPr>
          <w:rFonts w:ascii="TH Sarabun New" w:hAnsi="TH Sarabun New" w:cs="TH Sarabun New" w:hint="cs"/>
          <w:b/>
          <w:bCs/>
          <w:sz w:val="32"/>
          <w:szCs w:val="32"/>
          <w:cs/>
        </w:rPr>
        <w:t>ก</w:t>
      </w: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1DFF592C" w14:textId="77777777" w:rsidR="00871973" w:rsidRPr="00D25B86" w:rsidRDefault="00871973" w:rsidP="00554602">
      <w:pPr>
        <w:spacing w:after="0"/>
        <w:rPr>
          <w:rFonts w:ascii="TH Sarabun New" w:hAnsi="TH Sarabun New" w:cs="TH Sarabun New" w:hint="cs"/>
          <w:b/>
          <w:bCs/>
          <w:sz w:val="32"/>
          <w:szCs w:val="32"/>
        </w:rPr>
      </w:pPr>
    </w:p>
    <w:p w14:paraId="7CF09E90" w14:textId="37D05740" w:rsidR="00554602" w:rsidRPr="00554602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554602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="00D556D1" w:rsidRPr="00D556D1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D556D1" w:rsidRPr="00D556D1">
        <w:rPr>
          <w:rFonts w:ascii="TH Sarabun New" w:hAnsi="TH Sarabun New" w:cs="TH Sarabun New"/>
          <w:sz w:val="32"/>
          <w:szCs w:val="32"/>
        </w:rPr>
        <w:t>Toggle Light App (</w:t>
      </w:r>
      <w:r w:rsidR="00D556D1" w:rsidRPr="00D556D1">
        <w:rPr>
          <w:rFonts w:ascii="TH Sarabun New" w:hAnsi="TH Sarabun New" w:cs="TH Sarabun New"/>
          <w:sz w:val="32"/>
          <w:szCs w:val="32"/>
          <w:cs/>
        </w:rPr>
        <w:t>เปิด-ปิดไฟ)</w:t>
      </w:r>
    </w:p>
    <w:p w14:paraId="62F049CA" w14:textId="66DBD4B2" w:rsidR="000347E5" w:rsidRPr="000347E5" w:rsidRDefault="000347E5" w:rsidP="000347E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347E5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374BBFB9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>แอปนี้แสดงสถานะของหลอดไฟ (เปิด/ปิด)</w:t>
      </w:r>
    </w:p>
    <w:p w14:paraId="7006E0EA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 xml:space="preserve">ผู้ใช้สามารถกดปุ่ม </w:t>
      </w:r>
      <w:r w:rsidRPr="000347E5">
        <w:rPr>
          <w:rFonts w:ascii="TH Sarabun New" w:hAnsi="TH Sarabun New" w:cs="TH Sarabun New"/>
          <w:sz w:val="32"/>
          <w:szCs w:val="32"/>
        </w:rPr>
        <w:t xml:space="preserve">Toggle Light </w:t>
      </w:r>
      <w:r w:rsidRPr="000347E5">
        <w:rPr>
          <w:rFonts w:ascii="TH Sarabun New" w:hAnsi="TH Sarabun New" w:cs="TH Sarabun New"/>
          <w:sz w:val="32"/>
          <w:szCs w:val="32"/>
          <w:cs/>
        </w:rPr>
        <w:t>เพื่อเปลี่ยนสถานะไฟจาก "</w:t>
      </w:r>
      <w:r w:rsidRPr="000347E5">
        <w:rPr>
          <w:rFonts w:ascii="TH Sarabun New" w:hAnsi="TH Sarabun New" w:cs="TH Sarabun New"/>
          <w:sz w:val="32"/>
          <w:szCs w:val="32"/>
        </w:rPr>
        <w:t xml:space="preserve">ON" </w:t>
      </w:r>
      <w:r w:rsidRPr="000347E5">
        <w:rPr>
          <w:rFonts w:ascii="TH Sarabun New" w:hAnsi="TH Sarabun New" w:cs="TH Sarabun New"/>
          <w:sz w:val="32"/>
          <w:szCs w:val="32"/>
          <w:cs/>
        </w:rPr>
        <w:t>เป็น "</w:t>
      </w:r>
      <w:r w:rsidRPr="000347E5">
        <w:rPr>
          <w:rFonts w:ascii="TH Sarabun New" w:hAnsi="TH Sarabun New" w:cs="TH Sarabun New"/>
          <w:sz w:val="32"/>
          <w:szCs w:val="32"/>
        </w:rPr>
        <w:t xml:space="preserve">OFF" </w:t>
      </w:r>
      <w:r w:rsidRPr="000347E5">
        <w:rPr>
          <w:rFonts w:ascii="TH Sarabun New" w:hAnsi="TH Sarabun New" w:cs="TH Sarabun New"/>
          <w:sz w:val="32"/>
          <w:szCs w:val="32"/>
          <w:cs/>
        </w:rPr>
        <w:t>หรือจาก "</w:t>
      </w:r>
      <w:r w:rsidRPr="000347E5">
        <w:rPr>
          <w:rFonts w:ascii="TH Sarabun New" w:hAnsi="TH Sarabun New" w:cs="TH Sarabun New"/>
          <w:sz w:val="32"/>
          <w:szCs w:val="32"/>
        </w:rPr>
        <w:t xml:space="preserve">OFF" </w:t>
      </w:r>
      <w:r w:rsidRPr="000347E5">
        <w:rPr>
          <w:rFonts w:ascii="TH Sarabun New" w:hAnsi="TH Sarabun New" w:cs="TH Sarabun New"/>
          <w:sz w:val="32"/>
          <w:szCs w:val="32"/>
          <w:cs/>
        </w:rPr>
        <w:t>เป็น "</w:t>
      </w:r>
      <w:r w:rsidRPr="000347E5">
        <w:rPr>
          <w:rFonts w:ascii="TH Sarabun New" w:hAnsi="TH Sarabun New" w:cs="TH Sarabun New"/>
          <w:sz w:val="32"/>
          <w:szCs w:val="32"/>
        </w:rPr>
        <w:t>ON"</w:t>
      </w:r>
    </w:p>
    <w:p w14:paraId="12EA2C9B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0347E5">
        <w:rPr>
          <w:rFonts w:ascii="TH Sarabun New" w:hAnsi="TH Sarabun New" w:cs="TH Sarabun New"/>
          <w:sz w:val="32"/>
          <w:szCs w:val="32"/>
        </w:rPr>
        <w:t xml:space="preserve">State </w:t>
      </w:r>
      <w:r w:rsidRPr="000347E5">
        <w:rPr>
          <w:rFonts w:ascii="TH Sarabun New" w:hAnsi="TH Sarabun New" w:cs="TH Sarabun New"/>
          <w:sz w:val="32"/>
          <w:szCs w:val="32"/>
          <w:cs/>
        </w:rPr>
        <w:t>ในการเก็บสถานะของหลอดไฟ</w:t>
      </w:r>
    </w:p>
    <w:p w14:paraId="5B8263EA" w14:textId="77777777" w:rsidR="000347E5" w:rsidRDefault="000347E5" w:rsidP="000347E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C430E52" w14:textId="3CBDE18B" w:rsidR="00D7666B" w:rsidRPr="000347E5" w:rsidRDefault="00DB28B1" w:rsidP="000347E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347E5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262853A7" w14:textId="522A3B43" w:rsidR="00DB28B1" w:rsidRDefault="00F0411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5E4E2C4" wp14:editId="1D70C363">
            <wp:extent cx="2043485" cy="4178975"/>
            <wp:effectExtent l="0" t="0" r="0" b="0"/>
            <wp:docPr id="1304705571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705571" name="Picture 1" descr="A screen shot of a phon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60485" cy="4213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4C5">
        <w:rPr>
          <w:rFonts w:ascii="TH Sarabun New" w:hAnsi="TH Sarabun New" w:cs="TH Sarabun New" w:hint="cs"/>
          <w:sz w:val="32"/>
          <w:szCs w:val="32"/>
          <w:cs/>
        </w:rPr>
        <w:t xml:space="preserve">      </w:t>
      </w:r>
      <w:r w:rsidR="008E7A4C">
        <w:rPr>
          <w:noProof/>
        </w:rPr>
        <w:drawing>
          <wp:inline distT="0" distB="0" distL="0" distR="0" wp14:anchorId="393059B3" wp14:editId="68BE10D2">
            <wp:extent cx="2019631" cy="4130194"/>
            <wp:effectExtent l="0" t="0" r="0" b="3810"/>
            <wp:docPr id="1472901096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901096" name="Picture 1" descr="A screen shot of a pho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28995" cy="414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4373" w14:textId="77777777" w:rsidR="008E2294" w:rsidRDefault="008E2294" w:rsidP="00554602">
      <w:pPr>
        <w:spacing w:after="0"/>
        <w:rPr>
          <w:rFonts w:ascii="TH Sarabun New" w:hAnsi="TH Sarabun New" w:cs="TH Sarabun New"/>
          <w:sz w:val="32"/>
          <w:szCs w:val="32"/>
          <w:cs/>
        </w:rPr>
      </w:pPr>
    </w:p>
    <w:p w14:paraId="6DBA4932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DCB93FA" w14:textId="3A36C8FD" w:rsidR="005E5AE7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9E998FA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7A8E731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B4DEED2" w14:textId="519E7986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CB6F919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967C564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7B60B3C" w14:textId="40BE8E15" w:rsidR="00F13BD6" w:rsidRPr="00F13BD6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F13BD6">
        <w:rPr>
          <w:rFonts w:ascii="TH Sarabun New" w:hAnsi="TH Sarabun New" w:cs="TH Sarabun New"/>
          <w:sz w:val="32"/>
          <w:szCs w:val="32"/>
          <w:cs/>
        </w:rPr>
        <w:t xml:space="preserve">โจทย์ที่ 2: </w:t>
      </w:r>
      <w:r w:rsidR="00F63B6B" w:rsidRPr="00F63B6B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F63B6B" w:rsidRPr="00F63B6B">
        <w:rPr>
          <w:rFonts w:ascii="TH Sarabun New" w:hAnsi="TH Sarabun New" w:cs="TH Sarabun New"/>
          <w:sz w:val="32"/>
          <w:szCs w:val="32"/>
        </w:rPr>
        <w:t>Weather Display App (</w:t>
      </w:r>
      <w:r w:rsidR="00F63B6B" w:rsidRPr="00F63B6B">
        <w:rPr>
          <w:rFonts w:ascii="TH Sarabun New" w:hAnsi="TH Sarabun New" w:cs="TH Sarabun New"/>
          <w:sz w:val="32"/>
          <w:szCs w:val="32"/>
          <w:cs/>
        </w:rPr>
        <w:t>แสดงสภาพอากาศ)</w:t>
      </w:r>
    </w:p>
    <w:p w14:paraId="76B7D50F" w14:textId="77777777" w:rsidR="0035728A" w:rsidRDefault="0035728A" w:rsidP="0035728A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</w:p>
    <w:p w14:paraId="7D2E0FA2" w14:textId="577676C9" w:rsidR="0035728A" w:rsidRPr="0035728A" w:rsidRDefault="0035728A" w:rsidP="0035728A">
      <w:pPr>
        <w:spacing w:after="0"/>
        <w:rPr>
          <w:rFonts w:ascii="TH Sarabun New" w:hAnsi="TH Sarabun New" w:cs="TH Sarabun New" w:hint="cs"/>
          <w:b/>
          <w:bCs/>
          <w:sz w:val="32"/>
          <w:szCs w:val="32"/>
        </w:rPr>
      </w:pPr>
      <w:r w:rsidRPr="0035728A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6B1AB12C" w14:textId="77777777" w:rsidR="0035728A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>แอปนี้แสดงข้อมูลสภาพอากาศ เช่น ชื่อเมืองและอุณหภูมิ</w:t>
      </w:r>
    </w:p>
    <w:p w14:paraId="7A0BDC31" w14:textId="77777777" w:rsidR="0035728A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 xml:space="preserve">คอมโพเนนต์แม่ส่งข้อมูลเมืองและอุณหภูมิผ่าน </w:t>
      </w:r>
      <w:r w:rsidRPr="0035728A">
        <w:rPr>
          <w:rFonts w:ascii="TH Sarabun New" w:hAnsi="TH Sarabun New" w:cs="TH Sarabun New"/>
          <w:sz w:val="32"/>
          <w:szCs w:val="32"/>
        </w:rPr>
        <w:t xml:space="preserve">Props </w:t>
      </w:r>
      <w:r w:rsidRPr="0035728A">
        <w:rPr>
          <w:rFonts w:ascii="TH Sarabun New" w:hAnsi="TH Sarabun New" w:cs="TH Sarabun New"/>
          <w:sz w:val="32"/>
          <w:szCs w:val="32"/>
          <w:cs/>
        </w:rPr>
        <w:t>ไปยังคอมโพเนนต์ลูก</w:t>
      </w:r>
    </w:p>
    <w:p w14:paraId="4E081914" w14:textId="340B43B4" w:rsidR="00F13BD6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 w:hint="cs"/>
          <w:sz w:val="32"/>
          <w:szCs w:val="32"/>
          <w:cs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 xml:space="preserve">แอปนี้มีข้อมูลตัวอย่างเมือง 3 แห่ง: </w:t>
      </w:r>
      <w:r w:rsidRPr="0035728A">
        <w:rPr>
          <w:rFonts w:ascii="TH Sarabun New" w:hAnsi="TH Sarabun New" w:cs="TH Sarabun New"/>
          <w:sz w:val="32"/>
          <w:szCs w:val="32"/>
        </w:rPr>
        <w:t xml:space="preserve">Bangkok, Chiang Mai, </w:t>
      </w:r>
      <w:r w:rsidRPr="0035728A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35728A">
        <w:rPr>
          <w:rFonts w:ascii="TH Sarabun New" w:hAnsi="TH Sarabun New" w:cs="TH Sarabun New"/>
          <w:sz w:val="32"/>
          <w:szCs w:val="32"/>
        </w:rPr>
        <w:t>Phuket</w:t>
      </w:r>
    </w:p>
    <w:p w14:paraId="08CA35A9" w14:textId="77777777" w:rsid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Pr="0035728A" w:rsidRDefault="000928DC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35728A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71DAE44A" w14:textId="7192FD9D" w:rsidR="00F61AD6" w:rsidRDefault="00861F17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F1853EA" wp14:editId="77F569E1">
            <wp:extent cx="2035534" cy="4162715"/>
            <wp:effectExtent l="0" t="0" r="3175" b="0"/>
            <wp:docPr id="23687380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873807" name="Picture 1" descr="A screenshot of a pho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59374" cy="421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52DEBF" w14:textId="77777777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0CCB362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180A6A9B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A8720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732B7FCF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D31F6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EB27F5C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77777777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5A67A96C" w14:textId="7028AB6E" w:rsidR="00075FC8" w:rsidRDefault="0078700B" w:rsidP="000976FC">
      <w:pPr>
        <w:spacing w:after="0"/>
        <w:rPr>
          <w:rFonts w:ascii="TH Sarabun New" w:hAnsi="TH Sarabun New" w:cs="TH Sarabun New"/>
          <w:sz w:val="32"/>
          <w:szCs w:val="32"/>
        </w:rPr>
      </w:pPr>
      <w:r w:rsidRPr="0078700B">
        <w:rPr>
          <w:rFonts w:ascii="TH Sarabun New" w:hAnsi="TH Sarabun New" w:cs="TH Sarabun New"/>
          <w:sz w:val="32"/>
          <w:szCs w:val="32"/>
          <w:cs/>
        </w:rPr>
        <w:lastRenderedPageBreak/>
        <w:t>โจทย์ที่ 3:</w:t>
      </w:r>
      <w:r w:rsidR="0040089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20324B" w:rsidRPr="0020324B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20324B" w:rsidRPr="0020324B">
        <w:rPr>
          <w:rFonts w:ascii="TH Sarabun New" w:hAnsi="TH Sarabun New" w:cs="TH Sarabun New"/>
          <w:sz w:val="32"/>
          <w:szCs w:val="32"/>
        </w:rPr>
        <w:t>BMI Calculator (</w:t>
      </w:r>
      <w:r w:rsidR="0020324B" w:rsidRPr="0020324B">
        <w:rPr>
          <w:rFonts w:ascii="TH Sarabun New" w:hAnsi="TH Sarabun New" w:cs="TH Sarabun New"/>
          <w:sz w:val="32"/>
          <w:szCs w:val="32"/>
          <w:cs/>
        </w:rPr>
        <w:t>คำนวณดัชนีมวลกาย)</w:t>
      </w:r>
    </w:p>
    <w:p w14:paraId="7DCF097D" w14:textId="77777777" w:rsidR="000976FC" w:rsidRDefault="000976FC" w:rsidP="000976F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20A688B" w14:textId="6A43FDB5" w:rsidR="000976FC" w:rsidRPr="000976FC" w:rsidRDefault="000976FC" w:rsidP="000976FC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976FC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045952D3" w14:textId="77777777" w:rsidR="000976FC" w:rsidRPr="000976FC" w:rsidRDefault="000976FC" w:rsidP="000976FC">
      <w:pPr>
        <w:pStyle w:val="ListParagraph"/>
        <w:numPr>
          <w:ilvl w:val="0"/>
          <w:numId w:val="3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976FC">
        <w:rPr>
          <w:rFonts w:ascii="TH Sarabun New" w:hAnsi="TH Sarabun New" w:cs="TH Sarabun New"/>
          <w:sz w:val="32"/>
          <w:szCs w:val="32"/>
          <w:cs/>
        </w:rPr>
        <w:t>ผู้ใช้กรอกน้ำหนัก (กิโลกรัม) และส่วนสูง (เมตร)</w:t>
      </w:r>
    </w:p>
    <w:p w14:paraId="7A5AC2A5" w14:textId="5A5C1609" w:rsidR="000976FC" w:rsidRPr="006D5D35" w:rsidRDefault="000976FC" w:rsidP="00D76060">
      <w:pPr>
        <w:pStyle w:val="ListParagraph"/>
        <w:numPr>
          <w:ilvl w:val="0"/>
          <w:numId w:val="3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D5D35">
        <w:rPr>
          <w:rFonts w:ascii="TH Sarabun New" w:hAnsi="TH Sarabun New" w:cs="TH Sarabun New"/>
          <w:sz w:val="32"/>
          <w:szCs w:val="32"/>
          <w:cs/>
        </w:rPr>
        <w:t>เมื่อกดปุ่ม "</w:t>
      </w:r>
      <w:r w:rsidRPr="006D5D35">
        <w:rPr>
          <w:rFonts w:ascii="TH Sarabun New" w:hAnsi="TH Sarabun New" w:cs="TH Sarabun New"/>
          <w:sz w:val="32"/>
          <w:szCs w:val="32"/>
        </w:rPr>
        <w:t xml:space="preserve">Calculate" </w:t>
      </w:r>
      <w:r w:rsidRPr="006D5D35">
        <w:rPr>
          <w:rFonts w:ascii="TH Sarabun New" w:hAnsi="TH Sarabun New" w:cs="TH Sarabun New"/>
          <w:sz w:val="32"/>
          <w:szCs w:val="32"/>
          <w:cs/>
        </w:rPr>
        <w:t xml:space="preserve">แอปจะแสดงค่า </w:t>
      </w:r>
      <w:r w:rsidRPr="006D5D35">
        <w:rPr>
          <w:rFonts w:ascii="TH Sarabun New" w:hAnsi="TH Sarabun New" w:cs="TH Sarabun New"/>
          <w:sz w:val="32"/>
          <w:szCs w:val="32"/>
        </w:rPr>
        <w:t>BMI (</w:t>
      </w:r>
      <w:r w:rsidRPr="006D5D35">
        <w:rPr>
          <w:rFonts w:ascii="TH Sarabun New" w:hAnsi="TH Sarabun New" w:cs="TH Sarabun New"/>
          <w:sz w:val="32"/>
          <w:szCs w:val="32"/>
          <w:cs/>
        </w:rPr>
        <w:t>ดัชนีมวลกาย) พร้อมข้อความแนะนำ เช่น "</w:t>
      </w:r>
      <w:r w:rsidRPr="006D5D35">
        <w:rPr>
          <w:rFonts w:ascii="TH Sarabun New" w:hAnsi="TH Sarabun New" w:cs="TH Sarabun New"/>
          <w:sz w:val="32"/>
          <w:szCs w:val="32"/>
        </w:rPr>
        <w:t xml:space="preserve">Normal Weight" </w:t>
      </w:r>
      <w:r w:rsidRPr="006D5D35">
        <w:rPr>
          <w:rFonts w:ascii="TH Sarabun New" w:hAnsi="TH Sarabun New" w:cs="TH Sarabun New"/>
          <w:sz w:val="32"/>
          <w:szCs w:val="32"/>
          <w:cs/>
        </w:rPr>
        <w:t>หรือ "</w:t>
      </w:r>
      <w:r w:rsidRPr="006D5D35">
        <w:rPr>
          <w:rFonts w:ascii="TH Sarabun New" w:hAnsi="TH Sarabun New" w:cs="TH Sarabun New"/>
          <w:sz w:val="32"/>
          <w:szCs w:val="32"/>
        </w:rPr>
        <w:t>Overweight"</w:t>
      </w:r>
    </w:p>
    <w:p w14:paraId="5571D4DA" w14:textId="3BB304ED" w:rsidR="005761D3" w:rsidRPr="005761D3" w:rsidRDefault="005761D3" w:rsidP="005761D3">
      <w:pPr>
        <w:pStyle w:val="Heading3"/>
        <w:spacing w:before="0" w:after="0"/>
        <w:rPr>
          <w:rFonts w:ascii="TH SarabunPSK" w:hAnsi="TH SarabunPSK" w:cs="TH SarabunPSK" w:hint="cs"/>
          <w:color w:val="auto"/>
          <w:sz w:val="32"/>
          <w:szCs w:val="32"/>
        </w:rPr>
      </w:pP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</w:rPr>
        <w:t xml:space="preserve">Category </w:t>
      </w: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  <w:cs/>
        </w:rPr>
        <w:t xml:space="preserve">ของ </w:t>
      </w: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</w:rPr>
        <w:t xml:space="preserve">BM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330"/>
      </w:tblGrid>
      <w:tr w:rsidR="005761D3" w:rsidRPr="005761D3" w14:paraId="1E5EB295" w14:textId="77777777" w:rsidTr="006D5D35">
        <w:tc>
          <w:tcPr>
            <w:tcW w:w="2245" w:type="dxa"/>
            <w:hideMark/>
          </w:tcPr>
          <w:p w14:paraId="0AFFA403" w14:textId="77777777" w:rsidR="005761D3" w:rsidRPr="005761D3" w:rsidRDefault="005761D3" w:rsidP="005761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  <w:cs/>
              </w:rPr>
              <w:t xml:space="preserve">ช่วงค่า </w:t>
            </w: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</w:rPr>
              <w:t>BMI</w:t>
            </w:r>
          </w:p>
        </w:tc>
        <w:tc>
          <w:tcPr>
            <w:tcW w:w="3330" w:type="dxa"/>
            <w:hideMark/>
          </w:tcPr>
          <w:p w14:paraId="0C43C163" w14:textId="77777777" w:rsidR="005761D3" w:rsidRPr="005761D3" w:rsidRDefault="005761D3" w:rsidP="005761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</w:rPr>
              <w:t>Category</w:t>
            </w:r>
          </w:p>
        </w:tc>
      </w:tr>
      <w:tr w:rsidR="005761D3" w:rsidRPr="005761D3" w14:paraId="717C84A7" w14:textId="77777777" w:rsidTr="006D5D35">
        <w:tc>
          <w:tcPr>
            <w:tcW w:w="2245" w:type="dxa"/>
            <w:hideMark/>
          </w:tcPr>
          <w:p w14:paraId="31F5B9C6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BMI &lt; 18.5</w:t>
            </w:r>
          </w:p>
        </w:tc>
        <w:tc>
          <w:tcPr>
            <w:tcW w:w="3330" w:type="dxa"/>
            <w:hideMark/>
          </w:tcPr>
          <w:p w14:paraId="3AE4AAE2" w14:textId="12B3178B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Under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ต่ำกว่าเกณฑ์</w:t>
            </w:r>
          </w:p>
        </w:tc>
      </w:tr>
      <w:tr w:rsidR="005761D3" w:rsidRPr="005761D3" w14:paraId="7226922C" w14:textId="77777777" w:rsidTr="006D5D35">
        <w:tc>
          <w:tcPr>
            <w:tcW w:w="2245" w:type="dxa"/>
            <w:hideMark/>
          </w:tcPr>
          <w:p w14:paraId="50F9F1BA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18.5 ≤ BMI &lt; 24.9</w:t>
            </w:r>
          </w:p>
        </w:tc>
        <w:tc>
          <w:tcPr>
            <w:tcW w:w="3330" w:type="dxa"/>
            <w:hideMark/>
          </w:tcPr>
          <w:p w14:paraId="1FBB5E8A" w14:textId="7262EA4C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Normal 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ปกติ</w:t>
            </w:r>
          </w:p>
        </w:tc>
      </w:tr>
      <w:tr w:rsidR="005761D3" w:rsidRPr="005761D3" w14:paraId="117ECE1C" w14:textId="77777777" w:rsidTr="006D5D35">
        <w:tc>
          <w:tcPr>
            <w:tcW w:w="2245" w:type="dxa"/>
            <w:hideMark/>
          </w:tcPr>
          <w:p w14:paraId="4CC28B1C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25 ≤ BMI &lt; 29.9</w:t>
            </w:r>
          </w:p>
        </w:tc>
        <w:tc>
          <w:tcPr>
            <w:tcW w:w="3330" w:type="dxa"/>
            <w:hideMark/>
          </w:tcPr>
          <w:p w14:paraId="5E5F8504" w14:textId="60EA3E68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Over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เกิน</w:t>
            </w:r>
          </w:p>
        </w:tc>
      </w:tr>
      <w:tr w:rsidR="005761D3" w:rsidRPr="005761D3" w14:paraId="34DFB3A1" w14:textId="77777777" w:rsidTr="006D5D35">
        <w:tc>
          <w:tcPr>
            <w:tcW w:w="2245" w:type="dxa"/>
            <w:hideMark/>
          </w:tcPr>
          <w:p w14:paraId="48B5D1FA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BMI ≥ 30</w:t>
            </w:r>
          </w:p>
        </w:tc>
        <w:tc>
          <w:tcPr>
            <w:tcW w:w="3330" w:type="dxa"/>
            <w:hideMark/>
          </w:tcPr>
          <w:p w14:paraId="02453A71" w14:textId="68378EB8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Obesity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โรคอ้วน</w:t>
            </w:r>
          </w:p>
        </w:tc>
      </w:tr>
    </w:tbl>
    <w:p w14:paraId="48EDFF4B" w14:textId="707319C7" w:rsidR="005761D3" w:rsidRDefault="005761D3" w:rsidP="000976FC">
      <w:pPr>
        <w:spacing w:after="0"/>
        <w:rPr>
          <w:rFonts w:ascii="TH Sarabun New" w:hAnsi="TH Sarabun New" w:cs="TH Sarabun New" w:hint="cs"/>
          <w:sz w:val="32"/>
          <w:szCs w:val="32"/>
        </w:rPr>
      </w:pPr>
      <w:r w:rsidRPr="005761D3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5D402A67" w14:textId="26FBF59E" w:rsidR="00075FC8" w:rsidRPr="000976FC" w:rsidRDefault="000928DC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976FC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5C3E1059" w14:textId="2F74E501" w:rsidR="00854FBF" w:rsidRDefault="00A83421" w:rsidP="00704815">
      <w:pPr>
        <w:spacing w:after="0"/>
        <w:rPr>
          <w:rFonts w:ascii="TH Sarabun New" w:hAnsi="TH Sarabun New" w:cs="TH Sarabun New" w:hint="cs"/>
          <w:sz w:val="32"/>
          <w:szCs w:val="32"/>
          <w:cs/>
        </w:rPr>
      </w:pPr>
      <w:r>
        <w:rPr>
          <w:noProof/>
        </w:rPr>
        <w:drawing>
          <wp:inline distT="0" distB="0" distL="0" distR="0" wp14:anchorId="2E799B26" wp14:editId="2037F401">
            <wp:extent cx="2043485" cy="4178975"/>
            <wp:effectExtent l="0" t="0" r="0" b="0"/>
            <wp:docPr id="22467453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67453" name="Picture 1" descr="A screenshot of a cell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7515" cy="420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 </w:t>
      </w:r>
      <w:r w:rsidR="00B72B48">
        <w:rPr>
          <w:noProof/>
        </w:rPr>
        <w:drawing>
          <wp:inline distT="0" distB="0" distL="0" distR="0" wp14:anchorId="32821328" wp14:editId="191AFAFB">
            <wp:extent cx="2043485" cy="4178976"/>
            <wp:effectExtent l="0" t="0" r="0" b="0"/>
            <wp:docPr id="1849593330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593330" name="Picture 1" descr="A screenshot of a cell pho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64488" cy="422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DE1E1C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4D9E86B3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5A255D8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FC430FC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498148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14766A90" w14:textId="77777777" w:rsidR="00075FC8" w:rsidRP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D680A87" w14:textId="77777777" w:rsidR="00075FC8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5770"/>
    <w:multiLevelType w:val="hybridMultilevel"/>
    <w:tmpl w:val="5B92528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D1561"/>
    <w:multiLevelType w:val="multilevel"/>
    <w:tmpl w:val="9D94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27D"/>
    <w:multiLevelType w:val="hybridMultilevel"/>
    <w:tmpl w:val="F40AED2A"/>
    <w:lvl w:ilvl="0" w:tplc="395849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6509E"/>
    <w:multiLevelType w:val="hybridMultilevel"/>
    <w:tmpl w:val="85C09B9C"/>
    <w:lvl w:ilvl="0" w:tplc="39584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42413"/>
    <w:multiLevelType w:val="hybridMultilevel"/>
    <w:tmpl w:val="3D26495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01249"/>
    <w:multiLevelType w:val="hybridMultilevel"/>
    <w:tmpl w:val="3FBEA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7C8EB010">
      <w:numFmt w:val="bullet"/>
      <w:lvlText w:val="•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81D98"/>
    <w:multiLevelType w:val="hybridMultilevel"/>
    <w:tmpl w:val="28FA83B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TH Sarabun New" w:eastAsiaTheme="minorHAnsi" w:hAnsi="TH Sarabun New" w:cs="TH Sarabun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E6EF5"/>
    <w:multiLevelType w:val="hybridMultilevel"/>
    <w:tmpl w:val="1D105A1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2"/>
  </w:num>
  <w:num w:numId="2" w16cid:durableId="309527721">
    <w:abstractNumId w:val="0"/>
  </w:num>
  <w:num w:numId="3" w16cid:durableId="848637005">
    <w:abstractNumId w:val="15"/>
  </w:num>
  <w:num w:numId="4" w16cid:durableId="1172448923">
    <w:abstractNumId w:val="12"/>
  </w:num>
  <w:num w:numId="5" w16cid:durableId="2129547931">
    <w:abstractNumId w:val="18"/>
  </w:num>
  <w:num w:numId="6" w16cid:durableId="1522813554">
    <w:abstractNumId w:val="10"/>
  </w:num>
  <w:num w:numId="7" w16cid:durableId="786506329">
    <w:abstractNumId w:val="25"/>
  </w:num>
  <w:num w:numId="8" w16cid:durableId="1221939978">
    <w:abstractNumId w:val="21"/>
  </w:num>
  <w:num w:numId="9" w16cid:durableId="1446273761">
    <w:abstractNumId w:val="3"/>
  </w:num>
  <w:num w:numId="10" w16cid:durableId="888029119">
    <w:abstractNumId w:val="13"/>
  </w:num>
  <w:num w:numId="11" w16cid:durableId="1549562025">
    <w:abstractNumId w:val="19"/>
  </w:num>
  <w:num w:numId="12" w16cid:durableId="1130367194">
    <w:abstractNumId w:val="16"/>
  </w:num>
  <w:num w:numId="13" w16cid:durableId="1780249987">
    <w:abstractNumId w:val="24"/>
  </w:num>
  <w:num w:numId="14" w16cid:durableId="2144931122">
    <w:abstractNumId w:val="20"/>
  </w:num>
  <w:num w:numId="15" w16cid:durableId="651328803">
    <w:abstractNumId w:val="22"/>
  </w:num>
  <w:num w:numId="16" w16cid:durableId="1379352909">
    <w:abstractNumId w:val="28"/>
  </w:num>
  <w:num w:numId="17" w16cid:durableId="442306201">
    <w:abstractNumId w:val="7"/>
  </w:num>
  <w:num w:numId="18" w16cid:durableId="992029115">
    <w:abstractNumId w:val="5"/>
  </w:num>
  <w:num w:numId="19" w16cid:durableId="1740782760">
    <w:abstractNumId w:val="14"/>
  </w:num>
  <w:num w:numId="20" w16cid:durableId="2076196907">
    <w:abstractNumId w:val="26"/>
  </w:num>
  <w:num w:numId="21" w16cid:durableId="914626580">
    <w:abstractNumId w:val="30"/>
  </w:num>
  <w:num w:numId="22" w16cid:durableId="2069765579">
    <w:abstractNumId w:val="8"/>
  </w:num>
  <w:num w:numId="23" w16cid:durableId="1277567098">
    <w:abstractNumId w:val="4"/>
  </w:num>
  <w:num w:numId="24" w16cid:durableId="1699354537">
    <w:abstractNumId w:val="23"/>
  </w:num>
  <w:num w:numId="25" w16cid:durableId="17629874">
    <w:abstractNumId w:val="11"/>
  </w:num>
  <w:num w:numId="26" w16cid:durableId="221672132">
    <w:abstractNumId w:val="9"/>
  </w:num>
  <w:num w:numId="27" w16cid:durableId="2025745886">
    <w:abstractNumId w:val="27"/>
  </w:num>
  <w:num w:numId="28" w16cid:durableId="1317298672">
    <w:abstractNumId w:val="29"/>
  </w:num>
  <w:num w:numId="29" w16cid:durableId="1699238914">
    <w:abstractNumId w:val="1"/>
  </w:num>
  <w:num w:numId="30" w16cid:durableId="939490411">
    <w:abstractNumId w:val="17"/>
  </w:num>
  <w:num w:numId="31" w16cid:durableId="13586524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rgUADs6QpCwAAAA="/>
  </w:docVars>
  <w:rsids>
    <w:rsidRoot w:val="001800D4"/>
    <w:rsid w:val="0002544C"/>
    <w:rsid w:val="00026FE5"/>
    <w:rsid w:val="00032A6D"/>
    <w:rsid w:val="000347E5"/>
    <w:rsid w:val="00036C52"/>
    <w:rsid w:val="00046281"/>
    <w:rsid w:val="0004703D"/>
    <w:rsid w:val="00075FC8"/>
    <w:rsid w:val="000928DC"/>
    <w:rsid w:val="000976FC"/>
    <w:rsid w:val="000D0178"/>
    <w:rsid w:val="000E0DA8"/>
    <w:rsid w:val="00104810"/>
    <w:rsid w:val="00170A58"/>
    <w:rsid w:val="001800D4"/>
    <w:rsid w:val="001A389C"/>
    <w:rsid w:val="001B08ED"/>
    <w:rsid w:val="001D5B52"/>
    <w:rsid w:val="0020324B"/>
    <w:rsid w:val="002213EB"/>
    <w:rsid w:val="00243894"/>
    <w:rsid w:val="00244B94"/>
    <w:rsid w:val="00283C05"/>
    <w:rsid w:val="002B0262"/>
    <w:rsid w:val="002E0A1B"/>
    <w:rsid w:val="002E4573"/>
    <w:rsid w:val="002F2ECD"/>
    <w:rsid w:val="00324ABF"/>
    <w:rsid w:val="0035728A"/>
    <w:rsid w:val="003957B9"/>
    <w:rsid w:val="003A6B3A"/>
    <w:rsid w:val="003C2A9F"/>
    <w:rsid w:val="003E0979"/>
    <w:rsid w:val="003E1B43"/>
    <w:rsid w:val="003F48C7"/>
    <w:rsid w:val="00400892"/>
    <w:rsid w:val="00416EEC"/>
    <w:rsid w:val="00455EFC"/>
    <w:rsid w:val="004629B4"/>
    <w:rsid w:val="00464FD9"/>
    <w:rsid w:val="00496926"/>
    <w:rsid w:val="004E38DC"/>
    <w:rsid w:val="004F0B85"/>
    <w:rsid w:val="005051AF"/>
    <w:rsid w:val="00554602"/>
    <w:rsid w:val="005761D3"/>
    <w:rsid w:val="005A31A9"/>
    <w:rsid w:val="005C1F61"/>
    <w:rsid w:val="005C5DF4"/>
    <w:rsid w:val="005D1A5D"/>
    <w:rsid w:val="005E5AE7"/>
    <w:rsid w:val="0061145E"/>
    <w:rsid w:val="006B4F37"/>
    <w:rsid w:val="006D5D35"/>
    <w:rsid w:val="006E3D4B"/>
    <w:rsid w:val="007029D7"/>
    <w:rsid w:val="00703255"/>
    <w:rsid w:val="0070455A"/>
    <w:rsid w:val="00704815"/>
    <w:rsid w:val="007144DB"/>
    <w:rsid w:val="00731839"/>
    <w:rsid w:val="00744730"/>
    <w:rsid w:val="00750937"/>
    <w:rsid w:val="00752D6A"/>
    <w:rsid w:val="0078700B"/>
    <w:rsid w:val="007A12D9"/>
    <w:rsid w:val="007C0467"/>
    <w:rsid w:val="007C2559"/>
    <w:rsid w:val="007D24C2"/>
    <w:rsid w:val="007D4E6F"/>
    <w:rsid w:val="00805622"/>
    <w:rsid w:val="0081021E"/>
    <w:rsid w:val="00826E4A"/>
    <w:rsid w:val="00854FBF"/>
    <w:rsid w:val="00861F17"/>
    <w:rsid w:val="00863223"/>
    <w:rsid w:val="00866A78"/>
    <w:rsid w:val="00871973"/>
    <w:rsid w:val="00890C79"/>
    <w:rsid w:val="008A3A23"/>
    <w:rsid w:val="008D1A7B"/>
    <w:rsid w:val="008E2294"/>
    <w:rsid w:val="008E7A4C"/>
    <w:rsid w:val="00916D04"/>
    <w:rsid w:val="0092175A"/>
    <w:rsid w:val="009336F1"/>
    <w:rsid w:val="00963C9A"/>
    <w:rsid w:val="00964409"/>
    <w:rsid w:val="009946B0"/>
    <w:rsid w:val="009A1B95"/>
    <w:rsid w:val="009A65F6"/>
    <w:rsid w:val="00A06621"/>
    <w:rsid w:val="00A1037E"/>
    <w:rsid w:val="00A319F0"/>
    <w:rsid w:val="00A66926"/>
    <w:rsid w:val="00A83421"/>
    <w:rsid w:val="00A87BFA"/>
    <w:rsid w:val="00A95AD6"/>
    <w:rsid w:val="00AA2DFF"/>
    <w:rsid w:val="00AB1BF8"/>
    <w:rsid w:val="00AD043E"/>
    <w:rsid w:val="00AE28D0"/>
    <w:rsid w:val="00B03CC9"/>
    <w:rsid w:val="00B4054C"/>
    <w:rsid w:val="00B4061D"/>
    <w:rsid w:val="00B512E1"/>
    <w:rsid w:val="00B718F7"/>
    <w:rsid w:val="00B72B48"/>
    <w:rsid w:val="00BA4E98"/>
    <w:rsid w:val="00BB3C36"/>
    <w:rsid w:val="00C05EE6"/>
    <w:rsid w:val="00C52DC2"/>
    <w:rsid w:val="00C53A92"/>
    <w:rsid w:val="00C63D14"/>
    <w:rsid w:val="00CA4BF4"/>
    <w:rsid w:val="00CC4C34"/>
    <w:rsid w:val="00CC4DEE"/>
    <w:rsid w:val="00CF64C5"/>
    <w:rsid w:val="00D143E1"/>
    <w:rsid w:val="00D25B86"/>
    <w:rsid w:val="00D3798A"/>
    <w:rsid w:val="00D5158E"/>
    <w:rsid w:val="00D52562"/>
    <w:rsid w:val="00D556D1"/>
    <w:rsid w:val="00D70819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E00D87"/>
    <w:rsid w:val="00E271AB"/>
    <w:rsid w:val="00E36ECE"/>
    <w:rsid w:val="00E37A87"/>
    <w:rsid w:val="00E50764"/>
    <w:rsid w:val="00E5431F"/>
    <w:rsid w:val="00E56336"/>
    <w:rsid w:val="00E83ADE"/>
    <w:rsid w:val="00ED2153"/>
    <w:rsid w:val="00EF6B13"/>
    <w:rsid w:val="00F04115"/>
    <w:rsid w:val="00F05698"/>
    <w:rsid w:val="00F13BD6"/>
    <w:rsid w:val="00F13E62"/>
    <w:rsid w:val="00F178A5"/>
    <w:rsid w:val="00F61AD6"/>
    <w:rsid w:val="00F63B6B"/>
    <w:rsid w:val="00F734EF"/>
    <w:rsid w:val="00F82CD1"/>
    <w:rsid w:val="00FD2C2A"/>
    <w:rsid w:val="00FE7ABF"/>
    <w:rsid w:val="00FF0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761D3"/>
    <w:rPr>
      <w:b/>
      <w:bCs/>
    </w:rPr>
  </w:style>
  <w:style w:type="table" w:styleId="TableGrid">
    <w:name w:val="Table Grid"/>
    <w:basedOn w:val="TableNormal"/>
    <w:uiPriority w:val="39"/>
    <w:rsid w:val="005761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81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261</Words>
  <Characters>1492</Characters>
  <Application>Microsoft Office Word</Application>
  <DocSecurity>0</DocSecurity>
  <Lines>12</Lines>
  <Paragraphs>3</Paragraphs>
  <ScaleCrop>false</ScaleCrop>
  <Company>ssru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Satien Janpla</cp:lastModifiedBy>
  <cp:revision>54</cp:revision>
  <dcterms:created xsi:type="dcterms:W3CDTF">2025-01-02T08:05:00Z</dcterms:created>
  <dcterms:modified xsi:type="dcterms:W3CDTF">2025-01-02T08:57:00Z</dcterms:modified>
</cp:coreProperties>
</file>